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35C7E6" w14:textId="77777777" w:rsidR="009C0934" w:rsidRDefault="00000000" w:rsidP="003D7F89">
      <w:pPr>
        <w:pStyle w:val="Heading1"/>
        <w:jc w:val="center"/>
      </w:pPr>
      <w:bookmarkStart w:id="0" w:name="spittal-community-council"/>
      <w:r>
        <w:t>SPITTAL COMMUNITY COUNCIL</w:t>
      </w:r>
    </w:p>
    <w:p w14:paraId="2242A4A3" w14:textId="77777777" w:rsidR="009C0934" w:rsidRDefault="00000000" w:rsidP="003D7F89">
      <w:pPr>
        <w:pStyle w:val="Heading2"/>
        <w:jc w:val="center"/>
      </w:pPr>
      <w:bookmarkStart w:id="1" w:name="notice-of-extraordinary-meeting"/>
      <w:r>
        <w:t>NOTICE OF EXTRAORDINARY MEETING</w:t>
      </w:r>
    </w:p>
    <w:p w14:paraId="71B2D222" w14:textId="00613977" w:rsidR="009C0934" w:rsidRDefault="00000000">
      <w:pPr>
        <w:pStyle w:val="FirstParagraph"/>
      </w:pPr>
      <w:r>
        <w:t xml:space="preserve">Notice is hereby given that an Extraordinary Meeting of Spittal Community Council will be held remotely via Zoom on </w:t>
      </w:r>
      <w:r>
        <w:rPr>
          <w:b/>
          <w:bCs/>
        </w:rPr>
        <w:t>Monday 30 June 2026</w:t>
      </w:r>
      <w:r>
        <w:t xml:space="preserve"> at </w:t>
      </w:r>
      <w:r w:rsidR="003D7F89">
        <w:rPr>
          <w:b/>
          <w:bCs/>
        </w:rPr>
        <w:t>7pm</w:t>
      </w:r>
      <w:r>
        <w:t>.</w:t>
      </w:r>
    </w:p>
    <w:p w14:paraId="74346925" w14:textId="77777777" w:rsidR="009C0934" w:rsidRDefault="00000000">
      <w:pPr>
        <w:pStyle w:val="Heading3"/>
      </w:pPr>
      <w:bookmarkStart w:id="2" w:name="agenda"/>
      <w:r>
        <w:t>AGENDA</w:t>
      </w:r>
    </w:p>
    <w:p w14:paraId="19B2A7F4" w14:textId="77777777" w:rsidR="009C0934" w:rsidRDefault="00000000">
      <w:pPr>
        <w:numPr>
          <w:ilvl w:val="0"/>
          <w:numId w:val="2"/>
        </w:numPr>
      </w:pPr>
      <w:r>
        <w:t>Apologies for Absence</w:t>
      </w:r>
    </w:p>
    <w:p w14:paraId="75E20AB0" w14:textId="77777777" w:rsidR="009C0934" w:rsidRDefault="00000000">
      <w:pPr>
        <w:numPr>
          <w:ilvl w:val="0"/>
          <w:numId w:val="2"/>
        </w:numPr>
      </w:pPr>
      <w:r>
        <w:t>Declarations of Interest</w:t>
      </w:r>
    </w:p>
    <w:p w14:paraId="7BC0F3FA" w14:textId="77777777" w:rsidR="009C0934" w:rsidRDefault="00000000">
      <w:pPr>
        <w:numPr>
          <w:ilvl w:val="0"/>
          <w:numId w:val="2"/>
        </w:numPr>
      </w:pPr>
      <w:r>
        <w:t>To receive the Internal Auditor’s Report for the year ended 31 March 2026.</w:t>
      </w:r>
    </w:p>
    <w:p w14:paraId="345CA958" w14:textId="77777777" w:rsidR="009C0934" w:rsidRDefault="00000000">
      <w:pPr>
        <w:numPr>
          <w:ilvl w:val="0"/>
          <w:numId w:val="2"/>
        </w:numPr>
      </w:pPr>
      <w:r>
        <w:t>To consider and approve the Annual Governance Statement for the year ended 31 March 2026.</w:t>
      </w:r>
    </w:p>
    <w:p w14:paraId="61D9619E" w14:textId="77777777" w:rsidR="009C0934" w:rsidRDefault="00000000">
      <w:pPr>
        <w:numPr>
          <w:ilvl w:val="0"/>
          <w:numId w:val="2"/>
        </w:numPr>
      </w:pPr>
      <w:r>
        <w:t>To consider and approve the Accounting Statements for the year ended 31 March 2026.</w:t>
      </w:r>
    </w:p>
    <w:p w14:paraId="6B82E3A1" w14:textId="77777777" w:rsidR="009C0934" w:rsidRDefault="00000000">
      <w:pPr>
        <w:numPr>
          <w:ilvl w:val="0"/>
          <w:numId w:val="2"/>
        </w:numPr>
      </w:pPr>
      <w:r>
        <w:t>To authorise the Chair and the Clerk/Responsible Financial Officer to sign the Annual Return for the year ended 31 March 2026.</w:t>
      </w:r>
    </w:p>
    <w:p w14:paraId="176393A6" w14:textId="77777777" w:rsidR="009C0934" w:rsidRDefault="00000000">
      <w:pPr>
        <w:numPr>
          <w:ilvl w:val="0"/>
          <w:numId w:val="2"/>
        </w:numPr>
      </w:pPr>
      <w:r>
        <w:t>Close of Meeting.</w:t>
      </w:r>
    </w:p>
    <w:p w14:paraId="6223FA08" w14:textId="77777777" w:rsidR="009C0934" w:rsidRDefault="00000000">
      <w:r>
        <w:pict w14:anchorId="0CC7631A">
          <v:rect id="_x0000_i1025" style="width:0;height:1.5pt" o:hralign="center" o:hrstd="t" o:hr="t"/>
        </w:pict>
      </w:r>
    </w:p>
    <w:p w14:paraId="193BDDA0" w14:textId="77777777" w:rsidR="009C0934" w:rsidRDefault="00000000">
      <w:pPr>
        <w:pStyle w:val="FirstParagraph"/>
      </w:pPr>
      <w:r>
        <w:t>Daniel Jones</w:t>
      </w:r>
      <w:r>
        <w:br/>
        <w:t>Clerk to Spittal Community Council</w:t>
      </w:r>
    </w:p>
    <w:p w14:paraId="4EAA3F7A" w14:textId="77777777" w:rsidR="009C0934" w:rsidRDefault="00000000">
      <w:pPr>
        <w:pStyle w:val="BodyText"/>
      </w:pPr>
      <w:r>
        <w:rPr>
          <w:b/>
          <w:bCs/>
        </w:rPr>
        <w:t>Meeting to be held via Zoom</w:t>
      </w:r>
    </w:p>
    <w:p w14:paraId="74521A49" w14:textId="5472F022" w:rsidR="009C0934" w:rsidRDefault="00000000">
      <w:pPr>
        <w:pStyle w:val="BodyText"/>
      </w:pPr>
      <w:r>
        <w:t>Meeting link:</w:t>
      </w:r>
      <w:r w:rsidR="003D7F89">
        <w:t xml:space="preserve"> </w:t>
      </w:r>
      <w:r w:rsidR="003D7F89" w:rsidRPr="003D7F89">
        <w:t>https://us05web.zoom.us/j/81365614225?pwd=GhbaD8FijljRWbHjz8LAeckiR8ED0J.1</w:t>
      </w:r>
      <w:bookmarkEnd w:id="0"/>
      <w:bookmarkEnd w:id="1"/>
      <w:bookmarkEnd w:id="2"/>
    </w:p>
    <w:sectPr w:rsidR="009C093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E2C597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993295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334770471">
    <w:abstractNumId w:val="0"/>
  </w:num>
  <w:num w:numId="2" w16cid:durableId="207454339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0934"/>
    <w:rsid w:val="003D7F89"/>
    <w:rsid w:val="00405F78"/>
    <w:rsid w:val="009C09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988BA6"/>
  <w15:docId w15:val="{ABC92382-F9C7-4FA9-93F4-104F6BFE0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21</Words>
  <Characters>696</Characters>
  <Application>Microsoft Office Word</Application>
  <DocSecurity>0</DocSecurity>
  <Lines>5</Lines>
  <Paragraphs>1</Paragraphs>
  <ScaleCrop>false</ScaleCrop>
  <Company/>
  <LinksUpToDate>false</LinksUpToDate>
  <CharactersWithSpaces>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el Paul Jones (Student)</dc:creator>
  <cp:keywords/>
  <cp:lastModifiedBy>Daniel Paul Jones (Student)</cp:lastModifiedBy>
  <cp:revision>2</cp:revision>
  <dcterms:created xsi:type="dcterms:W3CDTF">2026-06-26T18:12:00Z</dcterms:created>
  <dcterms:modified xsi:type="dcterms:W3CDTF">2026-06-26T18:12:00Z</dcterms:modified>
</cp:coreProperties>
</file>